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EA3" w:rsidRDefault="002C5D94" w:rsidP="00425021">
      <w:pPr>
        <w:spacing w:after="0"/>
        <w:jc w:val="center"/>
      </w:pPr>
      <w:r w:rsidRPr="002C5D94">
        <w:rPr>
          <w:noProof/>
          <w:lang w:eastAsia="en-IN"/>
        </w:rPr>
        <w:drawing>
          <wp:inline distT="0" distB="0" distL="0" distR="0">
            <wp:extent cx="5220000" cy="1277541"/>
            <wp:effectExtent l="76200" t="76200" r="133350" b="132715"/>
            <wp:docPr id="1" name="Picture 1" descr="C:\Users\Vayu Dugar\Documents\BCA\BCA Sem-2\DBMS\LAB\create tab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\BCA Sem-2\DBMS\LAB\create tabl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000" cy="127754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5D94" w:rsidRDefault="002C5D94" w:rsidP="00425021">
      <w:pPr>
        <w:spacing w:after="0"/>
        <w:jc w:val="center"/>
      </w:pPr>
      <w:r w:rsidRPr="002C5D94">
        <w:drawing>
          <wp:inline distT="0" distB="0" distL="0" distR="0" wp14:anchorId="46BAA68E" wp14:editId="496344B6">
            <wp:extent cx="5220000" cy="1435449"/>
            <wp:effectExtent l="76200" t="76200" r="133350" b="1270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143544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C5D94" w:rsidRDefault="002C5D94" w:rsidP="00425021">
      <w:pPr>
        <w:spacing w:after="0"/>
        <w:jc w:val="center"/>
      </w:pPr>
      <w:r w:rsidRPr="002C5D94">
        <w:drawing>
          <wp:inline distT="0" distB="0" distL="0" distR="0" wp14:anchorId="2CFCF2E1" wp14:editId="23AC41A9">
            <wp:extent cx="5220000" cy="1410894"/>
            <wp:effectExtent l="76200" t="76200" r="133350" b="132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141089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4B75" w:rsidRDefault="005F4B75" w:rsidP="00425021">
      <w:pPr>
        <w:spacing w:after="0"/>
        <w:jc w:val="center"/>
      </w:pPr>
      <w:r w:rsidRPr="005F4B75">
        <w:drawing>
          <wp:inline distT="0" distB="0" distL="0" distR="0" wp14:anchorId="6FAFDEB7" wp14:editId="3B8F41D6">
            <wp:extent cx="5220000" cy="1418056"/>
            <wp:effectExtent l="76200" t="76200" r="133350" b="1250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141805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4B75" w:rsidRDefault="005F4B75" w:rsidP="00425021">
      <w:pPr>
        <w:spacing w:after="0"/>
        <w:jc w:val="center"/>
      </w:pPr>
      <w:r w:rsidRPr="005F4B75">
        <w:drawing>
          <wp:inline distT="0" distB="0" distL="0" distR="0" wp14:anchorId="124D671A" wp14:editId="613305E0">
            <wp:extent cx="5220000" cy="1045125"/>
            <wp:effectExtent l="76200" t="76200" r="133350" b="136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10451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25021" w:rsidRDefault="00425021" w:rsidP="00425021">
      <w:pPr>
        <w:spacing w:after="0"/>
        <w:jc w:val="center"/>
      </w:pPr>
      <w:r w:rsidRPr="00425021">
        <w:drawing>
          <wp:inline distT="0" distB="0" distL="0" distR="0" wp14:anchorId="6D6F8493" wp14:editId="73B0736A">
            <wp:extent cx="5220000" cy="1363105"/>
            <wp:effectExtent l="76200" t="76200" r="133350" b="142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0000" cy="13631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25021" w:rsidSect="00425021">
      <w:type w:val="continuous"/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NrUwNDQyMbA0sDBX0lEKTi0uzszPAykwrAUA2YD/8ywAAAA="/>
  </w:docVars>
  <w:rsids>
    <w:rsidRoot w:val="002C5D94"/>
    <w:rsid w:val="001C35BB"/>
    <w:rsid w:val="002C5D94"/>
    <w:rsid w:val="00425021"/>
    <w:rsid w:val="0048692A"/>
    <w:rsid w:val="005F4B75"/>
    <w:rsid w:val="006B4746"/>
    <w:rsid w:val="009F1F4B"/>
    <w:rsid w:val="00A85E7F"/>
    <w:rsid w:val="00AF51F4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70E5C"/>
  <w15:chartTrackingRefBased/>
  <w15:docId w15:val="{06D49B2E-62AF-443E-86B4-3A815DFDE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02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02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cp:lastPrinted>2019-01-23T17:16:00Z</cp:lastPrinted>
  <dcterms:created xsi:type="dcterms:W3CDTF">2019-01-23T16:50:00Z</dcterms:created>
  <dcterms:modified xsi:type="dcterms:W3CDTF">2019-01-23T17:35:00Z</dcterms:modified>
</cp:coreProperties>
</file>